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5075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ABA251" w:rsidR="007B4A91" w:rsidRDefault="00A20108">
      <w:pPr>
        <w:rPr>
          <w:sz w:val="28"/>
          <w:szCs w:val="28"/>
        </w:rPr>
      </w:pPr>
      <w:r>
        <w:rPr>
          <w:sz w:val="28"/>
          <w:szCs w:val="28"/>
        </w:rPr>
        <w:t>The Space game</w:t>
      </w:r>
    </w:p>
    <w:p w14:paraId="34A9E19B" w14:textId="77777777" w:rsidR="007B4A91" w:rsidRDefault="0025075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27EC9C7" w:rsidR="007B4A91" w:rsidRDefault="00A20108">
      <w:pPr>
        <w:ind w:left="720"/>
        <w:rPr>
          <w:sz w:val="28"/>
          <w:szCs w:val="28"/>
        </w:rPr>
      </w:pPr>
      <w:r>
        <w:rPr>
          <w:sz w:val="28"/>
          <w:szCs w:val="28"/>
        </w:rPr>
        <w:t>To complete 3 levels</w:t>
      </w:r>
    </w:p>
    <w:p w14:paraId="3D632C61" w14:textId="77777777" w:rsidR="007B4A91" w:rsidRDefault="0025075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4DA3216" w:rsidR="007B4A91" w:rsidRDefault="00A20108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Shila</w:t>
      </w:r>
      <w:proofErr w:type="spellEnd"/>
      <w:r>
        <w:rPr>
          <w:sz w:val="28"/>
          <w:szCs w:val="28"/>
        </w:rPr>
        <w:t xml:space="preserve"> is a girl who from her childhood wanted travel in space and now that she is grown up is travelling with her spaceship in the space and looking for wonders …</w:t>
      </w:r>
    </w:p>
    <w:p w14:paraId="6102F988" w14:textId="77777777" w:rsidR="007B4A91" w:rsidRDefault="0025075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5075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5075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1C03BD4" w:rsidR="007B4A91" w:rsidRDefault="00A2010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F7C7ACF" w:rsidR="007B4A91" w:rsidRDefault="00A2010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with the arrow keys and collect coin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5801A90" w:rsidR="007B4A91" w:rsidRDefault="00A201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37AFB2B" w:rsidR="007B4A91" w:rsidRDefault="00A201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to be collecte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2A6C05D" w:rsidR="007B4A91" w:rsidRDefault="00A201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ets in level </w:t>
            </w:r>
            <w:proofErr w:type="gramStart"/>
            <w:r>
              <w:rPr>
                <w:sz w:val="28"/>
                <w:szCs w:val="28"/>
              </w:rPr>
              <w:t>1 .</w:t>
            </w:r>
            <w:proofErr w:type="gram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16AC273" w:rsidR="007B4A91" w:rsidRDefault="00A201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ttack the spaceship from level  1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7B2B9CE" w:rsidR="007B4A91" w:rsidRDefault="00A201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teros</w:t>
            </w:r>
            <w:proofErr w:type="spellEnd"/>
            <w:r>
              <w:rPr>
                <w:sz w:val="28"/>
                <w:szCs w:val="28"/>
              </w:rPr>
              <w:t xml:space="preserve"> in level </w:t>
            </w:r>
            <w:proofErr w:type="gramStart"/>
            <w:r>
              <w:rPr>
                <w:sz w:val="28"/>
                <w:szCs w:val="28"/>
              </w:rPr>
              <w:t>2 .</w:t>
            </w:r>
            <w:proofErr w:type="gram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8162F18" w:rsidR="007B4A91" w:rsidRDefault="00A201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t</w:t>
            </w:r>
            <w:r>
              <w:rPr>
                <w:sz w:val="28"/>
                <w:szCs w:val="28"/>
              </w:rPr>
              <w:t>tack the spaceship from level  2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FB87121" w:rsidR="007B4A91" w:rsidRDefault="00A20108" w:rsidP="003877F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pponent spaceships in level </w:t>
            </w:r>
            <w:proofErr w:type="gramStart"/>
            <w:r>
              <w:rPr>
                <w:sz w:val="28"/>
                <w:szCs w:val="28"/>
              </w:rPr>
              <w:t>3 .</w:t>
            </w:r>
            <w:proofErr w:type="gram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D0D8D0E" w:rsidR="007B4A91" w:rsidRDefault="00A201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t</w:t>
            </w:r>
            <w:r>
              <w:rPr>
                <w:sz w:val="28"/>
                <w:szCs w:val="28"/>
              </w:rPr>
              <w:t>tack the spaceship from level  3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08812885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04778696" w14:textId="3FF8B8E8" w:rsidR="003877FA" w:rsidRDefault="003877FA">
      <w:r>
        <w:t>In next slide</w:t>
      </w:r>
    </w:p>
    <w:p w14:paraId="1C560CE8" w14:textId="2FAC261E" w:rsidR="007B4A91" w:rsidRDefault="0025075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5434263B" w:rsidR="007B4A91" w:rsidRDefault="0025075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46506E37" w:rsidR="007B4A91" w:rsidRDefault="007B4A91">
      <w:pPr>
        <w:rPr>
          <w:sz w:val="28"/>
          <w:szCs w:val="28"/>
        </w:rPr>
      </w:pPr>
    </w:p>
    <w:p w14:paraId="6A534FF3" w14:textId="188C7C0D" w:rsidR="007B4A91" w:rsidRDefault="003877FA">
      <w:pPr>
        <w:rPr>
          <w:sz w:val="28"/>
          <w:szCs w:val="28"/>
        </w:rPr>
      </w:pPr>
      <w:bookmarkStart w:id="0" w:name="_GoBack"/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 wp14:anchorId="607FC4EE" wp14:editId="171BD12A">
            <wp:extent cx="5638800" cy="4038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jec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250754"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BE917C5" w14:textId="77777777" w:rsidR="00A20108" w:rsidRDefault="00A20108">
      <w:pPr>
        <w:rPr>
          <w:sz w:val="28"/>
          <w:szCs w:val="28"/>
        </w:rPr>
      </w:pPr>
    </w:p>
    <w:p w14:paraId="1841B790" w14:textId="2F7B37ED" w:rsidR="00A20108" w:rsidRDefault="00A20108">
      <w:pPr>
        <w:rPr>
          <w:sz w:val="28"/>
          <w:szCs w:val="28"/>
        </w:rPr>
      </w:pPr>
      <w:r>
        <w:rPr>
          <w:sz w:val="28"/>
          <w:szCs w:val="28"/>
        </w:rPr>
        <w:t>By adding on obstacles and levels …</w:t>
      </w:r>
    </w:p>
    <w:p w14:paraId="24B987DE" w14:textId="488F82AA" w:rsidR="007B4A91" w:rsidRDefault="00250754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0754"/>
    <w:rsid w:val="003877FA"/>
    <w:rsid w:val="00556965"/>
    <w:rsid w:val="007B4A91"/>
    <w:rsid w:val="00A20108"/>
    <w:rsid w:val="00A64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anya</dc:creator>
  <cp:lastModifiedBy>User</cp:lastModifiedBy>
  <cp:revision>2</cp:revision>
  <dcterms:created xsi:type="dcterms:W3CDTF">2022-03-19T08:13:00Z</dcterms:created>
  <dcterms:modified xsi:type="dcterms:W3CDTF">2022-03-19T08:13:00Z</dcterms:modified>
</cp:coreProperties>
</file>